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A71BD" w14:textId="38BF4C3B" w:rsidR="004A1FB0" w:rsidRPr="00A85161" w:rsidRDefault="001F7D02" w:rsidP="004A1FB0">
      <w:pPr>
        <w:jc w:val="both"/>
        <w:rPr>
          <w:rFonts w:cs="Arial"/>
          <w:b/>
          <w:sz w:val="24"/>
        </w:rPr>
      </w:pPr>
      <w:bookmarkStart w:id="0" w:name="_GoBack"/>
      <w:bookmarkEnd w:id="0"/>
      <w:r w:rsidRPr="00BA7BA6">
        <w:rPr>
          <w:rFonts w:cs="Arial"/>
          <w:b/>
          <w:sz w:val="24"/>
        </w:rPr>
        <w:t>Děkan Fakulty stavební ČVUT v</w:t>
      </w:r>
      <w:r w:rsidRPr="00BA7BA6">
        <w:rPr>
          <w:rFonts w:ascii="Times New Roman" w:hAnsi="Times New Roman" w:cs="Times New Roman"/>
          <w:b/>
          <w:sz w:val="24"/>
        </w:rPr>
        <w:t> </w:t>
      </w:r>
      <w:r w:rsidRPr="00BA7BA6">
        <w:rPr>
          <w:rFonts w:cs="Arial"/>
          <w:b/>
          <w:sz w:val="24"/>
        </w:rPr>
        <w:t xml:space="preserve">Praze </w:t>
      </w:r>
      <w:r w:rsidR="004A1FB0" w:rsidRPr="00A85161">
        <w:rPr>
          <w:rFonts w:cs="Arial"/>
          <w:b/>
          <w:sz w:val="24"/>
        </w:rPr>
        <w:t xml:space="preserve">vypisuje výběrové řízení na obsazení funkce </w:t>
      </w:r>
      <w:r w:rsidR="00A85161">
        <w:rPr>
          <w:rFonts w:cs="Arial"/>
          <w:b/>
          <w:sz w:val="24"/>
        </w:rPr>
        <w:t>tajemnice/</w:t>
      </w:r>
      <w:r w:rsidR="004A1FB0" w:rsidRPr="00A85161">
        <w:rPr>
          <w:rFonts w:cs="Arial"/>
          <w:b/>
          <w:sz w:val="24"/>
        </w:rPr>
        <w:t>tajemníka Fakulty stavební Českého vysokého učení technického v</w:t>
      </w:r>
      <w:r w:rsidR="004A1FB0" w:rsidRPr="00A85161">
        <w:rPr>
          <w:rFonts w:ascii="Times New Roman" w:hAnsi="Times New Roman" w:cs="Times New Roman"/>
          <w:b/>
          <w:sz w:val="24"/>
        </w:rPr>
        <w:t> </w:t>
      </w:r>
      <w:r w:rsidR="004A1FB0" w:rsidRPr="00A85161">
        <w:rPr>
          <w:rFonts w:cs="Arial"/>
          <w:b/>
          <w:sz w:val="24"/>
        </w:rPr>
        <w:t>Praze,  166 29  Praha 6, Thákurova 7.</w:t>
      </w:r>
    </w:p>
    <w:p w14:paraId="620A0B91" w14:textId="77777777" w:rsidR="004A1FB0" w:rsidRPr="00BA7BA6" w:rsidRDefault="004A1FB0" w:rsidP="004A1FB0">
      <w:pPr>
        <w:jc w:val="both"/>
        <w:rPr>
          <w:bCs/>
        </w:rPr>
      </w:pPr>
    </w:p>
    <w:p w14:paraId="366AA473" w14:textId="77777777" w:rsidR="004A1FB0" w:rsidRPr="00BA7BA6" w:rsidRDefault="004A1FB0" w:rsidP="004A1FB0">
      <w:pPr>
        <w:jc w:val="both"/>
        <w:rPr>
          <w:bCs/>
        </w:rPr>
      </w:pPr>
      <w:r w:rsidRPr="00BA7BA6">
        <w:rPr>
          <w:bCs/>
        </w:rPr>
        <w:t>Požadavky:</w:t>
      </w:r>
    </w:p>
    <w:p w14:paraId="58AC0B01" w14:textId="1F473504" w:rsidR="004A1FB0" w:rsidRDefault="004A1FB0" w:rsidP="009B4D19">
      <w:pPr>
        <w:jc w:val="both"/>
        <w:rPr>
          <w:i/>
        </w:rPr>
      </w:pPr>
      <w:r w:rsidRPr="00BA7BA6">
        <w:rPr>
          <w:bCs/>
        </w:rPr>
        <w:t xml:space="preserve">-   </w:t>
      </w:r>
      <w:r w:rsidR="00681C06" w:rsidRPr="00BA7BA6">
        <w:rPr>
          <w:bCs/>
        </w:rPr>
        <w:t xml:space="preserve">   </w:t>
      </w:r>
      <w:r w:rsidRPr="00BA7BA6">
        <w:rPr>
          <w:bCs/>
        </w:rPr>
        <w:t xml:space="preserve">vysokoškolské vzdělání </w:t>
      </w:r>
      <w:r w:rsidR="00E54BA4">
        <w:rPr>
          <w:bCs/>
        </w:rPr>
        <w:t>ekonomického nebo technického směru</w:t>
      </w:r>
      <w:r w:rsidR="00E15821">
        <w:rPr>
          <w:bCs/>
        </w:rPr>
        <w:t xml:space="preserve"> </w:t>
      </w:r>
      <w:r w:rsidR="009B4D19">
        <w:t xml:space="preserve"> </w:t>
      </w:r>
    </w:p>
    <w:p w14:paraId="38E32BED" w14:textId="4AF2D325" w:rsidR="00E54BA4" w:rsidRDefault="00E54BA4" w:rsidP="004A1FB0">
      <w:pPr>
        <w:widowControl/>
        <w:numPr>
          <w:ilvl w:val="0"/>
          <w:numId w:val="10"/>
        </w:numPr>
        <w:spacing w:line="240" w:lineRule="auto"/>
        <w:jc w:val="both"/>
      </w:pPr>
      <w:r>
        <w:t>znalost anglického jazyka</w:t>
      </w:r>
    </w:p>
    <w:p w14:paraId="345A8710" w14:textId="7E18F909" w:rsidR="004A1FB0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schopnosti rychlého analytického myšlení, preciznost a pečlivost</w:t>
      </w:r>
    </w:p>
    <w:p w14:paraId="609B217C" w14:textId="3A60733B" w:rsidR="00E54BA4" w:rsidRPr="00BA7BA6" w:rsidRDefault="00E54BA4" w:rsidP="004A1FB0">
      <w:pPr>
        <w:widowControl/>
        <w:numPr>
          <w:ilvl w:val="0"/>
          <w:numId w:val="10"/>
        </w:numPr>
        <w:spacing w:line="240" w:lineRule="auto"/>
        <w:jc w:val="both"/>
      </w:pPr>
      <w:r>
        <w:t>flexibilita</w:t>
      </w:r>
    </w:p>
    <w:p w14:paraId="0FFC530C" w14:textId="77777777" w:rsidR="004A1FB0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občanská bezúhonnost</w:t>
      </w:r>
    </w:p>
    <w:p w14:paraId="7185D88F" w14:textId="77777777" w:rsidR="00E54BA4" w:rsidRPr="00132EB6" w:rsidRDefault="00E54BA4" w:rsidP="00E54BA4">
      <w:pPr>
        <w:widowControl/>
        <w:numPr>
          <w:ilvl w:val="0"/>
          <w:numId w:val="10"/>
        </w:numPr>
        <w:spacing w:line="240" w:lineRule="auto"/>
        <w:jc w:val="both"/>
      </w:pPr>
      <w:r w:rsidRPr="00132EB6">
        <w:t>znalost akademického prostředí vítána</w:t>
      </w:r>
    </w:p>
    <w:p w14:paraId="38B421EA" w14:textId="77777777" w:rsidR="00E54BA4" w:rsidRPr="00BA7BA6" w:rsidRDefault="00E54BA4" w:rsidP="00E54BA4">
      <w:pPr>
        <w:widowControl/>
        <w:spacing w:line="240" w:lineRule="auto"/>
        <w:ind w:left="360"/>
        <w:jc w:val="both"/>
      </w:pPr>
    </w:p>
    <w:p w14:paraId="5E0AABDB" w14:textId="77777777" w:rsidR="004A1FB0" w:rsidRPr="00BA7BA6" w:rsidRDefault="004A1FB0" w:rsidP="004A1FB0">
      <w:pPr>
        <w:jc w:val="both"/>
      </w:pPr>
    </w:p>
    <w:p w14:paraId="5A6FC8BF" w14:textId="77777777" w:rsidR="004A1FB0" w:rsidRDefault="004A1FB0" w:rsidP="004A1FB0">
      <w:pPr>
        <w:jc w:val="both"/>
      </w:pPr>
      <w:r w:rsidRPr="00BA7BA6">
        <w:t>Nabízíme :</w:t>
      </w:r>
    </w:p>
    <w:p w14:paraId="6614AB5D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dobré finanční ohodnocení</w:t>
      </w:r>
    </w:p>
    <w:p w14:paraId="41FEFB22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6 týdnů dovolené</w:t>
      </w:r>
    </w:p>
    <w:p w14:paraId="6DF513DA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stabilní zázemí prestižní univerzity</w:t>
      </w:r>
    </w:p>
    <w:p w14:paraId="6E077D7D" w14:textId="77777777" w:rsidR="004A1FB0" w:rsidRPr="00BA7BA6" w:rsidRDefault="004A1FB0" w:rsidP="004A1FB0">
      <w:pPr>
        <w:jc w:val="both"/>
      </w:pPr>
    </w:p>
    <w:p w14:paraId="306628CF" w14:textId="78AB22E7" w:rsidR="004A1FB0" w:rsidRDefault="004A1FB0" w:rsidP="004A1FB0">
      <w:pPr>
        <w:jc w:val="both"/>
        <w:outlineLvl w:val="0"/>
      </w:pPr>
      <w:r w:rsidRPr="00BA7BA6">
        <w:rPr>
          <w:bCs/>
        </w:rPr>
        <w:t>Nástup 1.</w:t>
      </w:r>
      <w:r w:rsidR="00486C5C">
        <w:rPr>
          <w:bCs/>
        </w:rPr>
        <w:t xml:space="preserve"> </w:t>
      </w:r>
      <w:r w:rsidRPr="00BA7BA6">
        <w:rPr>
          <w:bCs/>
        </w:rPr>
        <w:t>1.</w:t>
      </w:r>
      <w:r w:rsidR="00681C06" w:rsidRPr="00BA7BA6">
        <w:rPr>
          <w:bCs/>
        </w:rPr>
        <w:t xml:space="preserve"> </w:t>
      </w:r>
      <w:r w:rsidRPr="00BA7BA6">
        <w:rPr>
          <w:bCs/>
        </w:rPr>
        <w:t>20</w:t>
      </w:r>
      <w:r w:rsidR="00486C5C">
        <w:rPr>
          <w:bCs/>
        </w:rPr>
        <w:t>20</w:t>
      </w:r>
      <w:r w:rsidRPr="00BA7BA6">
        <w:rPr>
          <w:bCs/>
        </w:rPr>
        <w:t xml:space="preserve"> nebo dle dohody</w:t>
      </w:r>
      <w:r w:rsidRPr="00BA7BA6">
        <w:t>.</w:t>
      </w:r>
    </w:p>
    <w:p w14:paraId="605A50B9" w14:textId="77777777" w:rsidR="00A85161" w:rsidRPr="00BA7BA6" w:rsidRDefault="00A85161" w:rsidP="004A1FB0">
      <w:pPr>
        <w:jc w:val="both"/>
        <w:outlineLvl w:val="0"/>
      </w:pPr>
    </w:p>
    <w:p w14:paraId="409C3EE4" w14:textId="7EA285D2" w:rsidR="004A1FB0" w:rsidRPr="00BA7BA6" w:rsidRDefault="008B6E5E" w:rsidP="008B6E5E">
      <w:pPr>
        <w:widowControl/>
        <w:spacing w:line="240" w:lineRule="auto"/>
        <w:jc w:val="both"/>
      </w:pPr>
      <w:r>
        <w:rPr>
          <w:bCs/>
        </w:rPr>
        <w:t>K p</w:t>
      </w:r>
      <w:r w:rsidR="004A1FB0" w:rsidRPr="00BA7BA6">
        <w:rPr>
          <w:bCs/>
        </w:rPr>
        <w:t>řihláš</w:t>
      </w:r>
      <w:r>
        <w:rPr>
          <w:bCs/>
        </w:rPr>
        <w:t>ce</w:t>
      </w:r>
      <w:r w:rsidR="004A1FB0" w:rsidRPr="00BA7BA6">
        <w:rPr>
          <w:bCs/>
        </w:rPr>
        <w:t xml:space="preserve"> k</w:t>
      </w:r>
      <w:r w:rsidR="004A1FB0" w:rsidRPr="00BA7BA6">
        <w:rPr>
          <w:rFonts w:ascii="Times New Roman" w:hAnsi="Times New Roman" w:cs="Times New Roman"/>
          <w:bCs/>
        </w:rPr>
        <w:t> </w:t>
      </w:r>
      <w:r w:rsidR="004A1FB0" w:rsidRPr="00BA7BA6">
        <w:rPr>
          <w:bCs/>
        </w:rPr>
        <w:t>v</w:t>
      </w:r>
      <w:r w:rsidR="004A1FB0" w:rsidRPr="00BA7BA6">
        <w:rPr>
          <w:rFonts w:cs="Technika"/>
          <w:bCs/>
        </w:rPr>
        <w:t>ý</w:t>
      </w:r>
      <w:r w:rsidR="004A1FB0" w:rsidRPr="00BA7BA6">
        <w:rPr>
          <w:bCs/>
        </w:rPr>
        <w:t>b</w:t>
      </w:r>
      <w:r w:rsidR="004A1FB0" w:rsidRPr="00BA7BA6">
        <w:rPr>
          <w:rFonts w:cs="Technika"/>
          <w:bCs/>
        </w:rPr>
        <w:t>ě</w:t>
      </w:r>
      <w:r w:rsidR="004A1FB0" w:rsidRPr="00BA7BA6">
        <w:rPr>
          <w:bCs/>
        </w:rPr>
        <w:t>rov</w:t>
      </w:r>
      <w:r w:rsidR="004A1FB0" w:rsidRPr="00BA7BA6">
        <w:rPr>
          <w:rFonts w:cs="Technika"/>
          <w:bCs/>
        </w:rPr>
        <w:t>é</w:t>
      </w:r>
      <w:r w:rsidR="004A1FB0" w:rsidRPr="00BA7BA6">
        <w:rPr>
          <w:bCs/>
        </w:rPr>
        <w:t xml:space="preserve">mu </w:t>
      </w:r>
      <w:r w:rsidR="004A1FB0" w:rsidRPr="00BA7BA6">
        <w:rPr>
          <w:rFonts w:cs="Technika"/>
          <w:bCs/>
        </w:rPr>
        <w:t>ří</w:t>
      </w:r>
      <w:r w:rsidR="004A1FB0" w:rsidRPr="00BA7BA6">
        <w:rPr>
          <w:bCs/>
        </w:rPr>
        <w:t>zen</w:t>
      </w:r>
      <w:r w:rsidR="004A1FB0" w:rsidRPr="00BA7BA6">
        <w:rPr>
          <w:rFonts w:cs="Technika"/>
          <w:bCs/>
        </w:rPr>
        <w:t>í</w:t>
      </w:r>
      <w:r w:rsidR="004A1FB0" w:rsidRPr="00BA7BA6">
        <w:rPr>
          <w:bCs/>
        </w:rPr>
        <w:t xml:space="preserve"> </w:t>
      </w:r>
      <w:r>
        <w:rPr>
          <w:bCs/>
        </w:rPr>
        <w:t>je třeba doložit:</w:t>
      </w:r>
    </w:p>
    <w:p w14:paraId="45258FEA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  <w:rPr>
          <w:i/>
        </w:rPr>
      </w:pPr>
      <w:r w:rsidRPr="00BA7BA6">
        <w:t xml:space="preserve">motivační dopis </w:t>
      </w:r>
    </w:p>
    <w:p w14:paraId="4D0ECABD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strukturovaný profesní životopis s</w:t>
      </w:r>
      <w:r w:rsidRPr="00BA7BA6">
        <w:rPr>
          <w:rFonts w:ascii="Times New Roman" w:hAnsi="Times New Roman" w:cs="Times New Roman"/>
        </w:rPr>
        <w:t> </w:t>
      </w:r>
      <w:r w:rsidRPr="00BA7BA6">
        <w:t>p</w:t>
      </w:r>
      <w:r w:rsidRPr="00BA7BA6">
        <w:rPr>
          <w:rFonts w:cs="Technika"/>
        </w:rPr>
        <w:t>ř</w:t>
      </w:r>
      <w:r w:rsidRPr="00BA7BA6">
        <w:t>ehledem dosavadn</w:t>
      </w:r>
      <w:r w:rsidRPr="00BA7BA6">
        <w:rPr>
          <w:rFonts w:cs="Technika"/>
        </w:rPr>
        <w:t>í</w:t>
      </w:r>
      <w:r w:rsidRPr="00BA7BA6">
        <w:t xml:space="preserve"> praxe</w:t>
      </w:r>
    </w:p>
    <w:p w14:paraId="4B84A07B" w14:textId="77777777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 xml:space="preserve">kopie dokladů o nejvyšším dosaženém vzdělání </w:t>
      </w:r>
    </w:p>
    <w:p w14:paraId="3A0D7722" w14:textId="14933A76" w:rsidR="004A1FB0" w:rsidRPr="00BA7BA6" w:rsidRDefault="004A1FB0" w:rsidP="004A1FB0">
      <w:pPr>
        <w:widowControl/>
        <w:numPr>
          <w:ilvl w:val="0"/>
          <w:numId w:val="10"/>
        </w:numPr>
        <w:spacing w:line="240" w:lineRule="auto"/>
        <w:jc w:val="both"/>
      </w:pPr>
      <w:r w:rsidRPr="00BA7BA6">
        <w:t>výpis z</w:t>
      </w:r>
      <w:r w:rsidRPr="00BA7BA6">
        <w:rPr>
          <w:rFonts w:ascii="Times New Roman" w:hAnsi="Times New Roman" w:cs="Times New Roman"/>
        </w:rPr>
        <w:t> </w:t>
      </w:r>
      <w:r w:rsidRPr="00BA7BA6">
        <w:t>rejst</w:t>
      </w:r>
      <w:r w:rsidRPr="00BA7BA6">
        <w:rPr>
          <w:rFonts w:cs="Technika"/>
        </w:rPr>
        <w:t>ří</w:t>
      </w:r>
      <w:r w:rsidRPr="00BA7BA6">
        <w:t>ku trest</w:t>
      </w:r>
      <w:r w:rsidRPr="00BA7BA6">
        <w:rPr>
          <w:rFonts w:cs="Technika"/>
        </w:rPr>
        <w:t>ů</w:t>
      </w:r>
      <w:r w:rsidR="008B6E5E">
        <w:rPr>
          <w:rFonts w:cs="Technika"/>
        </w:rPr>
        <w:t>.</w:t>
      </w:r>
      <w:r w:rsidRPr="00BA7BA6">
        <w:t xml:space="preserve"> </w:t>
      </w:r>
    </w:p>
    <w:p w14:paraId="31A03522" w14:textId="77777777" w:rsidR="004A1FB0" w:rsidRPr="00BA7BA6" w:rsidRDefault="004A1FB0" w:rsidP="004A1FB0">
      <w:pPr>
        <w:jc w:val="both"/>
      </w:pPr>
    </w:p>
    <w:p w14:paraId="6A2334C3" w14:textId="5866DE6B" w:rsidR="004A1FB0" w:rsidRPr="00BA7BA6" w:rsidRDefault="004A1FB0" w:rsidP="004A1FB0">
      <w:pPr>
        <w:jc w:val="both"/>
      </w:pPr>
      <w:r w:rsidRPr="00BA7BA6">
        <w:t>Přihlášky s</w:t>
      </w:r>
      <w:r w:rsidRPr="00BA7BA6">
        <w:rPr>
          <w:rFonts w:ascii="Times New Roman" w:hAnsi="Times New Roman" w:cs="Times New Roman"/>
        </w:rPr>
        <w:t> </w:t>
      </w:r>
      <w:r w:rsidRPr="00BA7BA6">
        <w:t>po</w:t>
      </w:r>
      <w:r w:rsidRPr="00BA7BA6">
        <w:rPr>
          <w:rFonts w:cs="Technika"/>
        </w:rPr>
        <w:t>ž</w:t>
      </w:r>
      <w:r w:rsidRPr="00BA7BA6">
        <w:t>adovan</w:t>
      </w:r>
      <w:r w:rsidRPr="00BA7BA6">
        <w:rPr>
          <w:rFonts w:cs="Technika"/>
        </w:rPr>
        <w:t>ý</w:t>
      </w:r>
      <w:r w:rsidRPr="00BA7BA6">
        <w:t>mi materi</w:t>
      </w:r>
      <w:r w:rsidRPr="00BA7BA6">
        <w:rPr>
          <w:rFonts w:cs="Technika"/>
        </w:rPr>
        <w:t>á</w:t>
      </w:r>
      <w:r w:rsidRPr="00BA7BA6">
        <w:t>ly zas</w:t>
      </w:r>
      <w:r w:rsidRPr="00BA7BA6">
        <w:rPr>
          <w:rFonts w:cs="Technika"/>
        </w:rPr>
        <w:t>í</w:t>
      </w:r>
      <w:r w:rsidRPr="00BA7BA6">
        <w:t>lejte do 30 dn</w:t>
      </w:r>
      <w:r w:rsidRPr="00BA7BA6">
        <w:rPr>
          <w:rFonts w:cs="Technika"/>
        </w:rPr>
        <w:t>ů</w:t>
      </w:r>
      <w:r w:rsidRPr="00BA7BA6">
        <w:t xml:space="preserve"> od zve</w:t>
      </w:r>
      <w:r w:rsidRPr="00BA7BA6">
        <w:rPr>
          <w:rFonts w:cs="Technika"/>
        </w:rPr>
        <w:t>ř</w:t>
      </w:r>
      <w:r w:rsidRPr="00BA7BA6">
        <w:t>ejn</w:t>
      </w:r>
      <w:r w:rsidRPr="00BA7BA6">
        <w:rPr>
          <w:rFonts w:cs="Technika"/>
        </w:rPr>
        <w:t>ě</w:t>
      </w:r>
      <w:r w:rsidRPr="00BA7BA6">
        <w:t>n</w:t>
      </w:r>
      <w:r w:rsidRPr="00BA7BA6">
        <w:rPr>
          <w:rFonts w:cs="Technika"/>
        </w:rPr>
        <w:t>í</w:t>
      </w:r>
      <w:r w:rsidRPr="00BA7BA6">
        <w:t xml:space="preserve"> </w:t>
      </w:r>
      <w:r w:rsidR="00B938F7">
        <w:t xml:space="preserve">na emailovou adresu </w:t>
      </w:r>
      <w:hyperlink r:id="rId11" w:history="1">
        <w:r w:rsidR="00B938F7" w:rsidRPr="00CC10C5">
          <w:rPr>
            <w:rStyle w:val="Hypertextovodkaz"/>
          </w:rPr>
          <w:t>lenka.kubickova@fsv.cvut.cz</w:t>
        </w:r>
      </w:hyperlink>
      <w:r w:rsidR="00B938F7">
        <w:t xml:space="preserve"> nebo písemně </w:t>
      </w:r>
      <w:r w:rsidRPr="00BA7BA6">
        <w:t>na adresu: Fakulta stavební ČVUT v</w:t>
      </w:r>
      <w:r w:rsidRPr="00BA7BA6">
        <w:rPr>
          <w:rFonts w:ascii="Times New Roman" w:hAnsi="Times New Roman" w:cs="Times New Roman"/>
        </w:rPr>
        <w:t> </w:t>
      </w:r>
      <w:r w:rsidRPr="00BA7BA6">
        <w:t>Praze, osobn</w:t>
      </w:r>
      <w:r w:rsidRPr="00BA7BA6">
        <w:rPr>
          <w:rFonts w:cs="Technika"/>
        </w:rPr>
        <w:t>í</w:t>
      </w:r>
      <w:r w:rsidRPr="00BA7BA6">
        <w:t xml:space="preserve"> odd</w:t>
      </w:r>
      <w:r w:rsidRPr="00BA7BA6">
        <w:rPr>
          <w:rFonts w:cs="Technika"/>
        </w:rPr>
        <w:t>ě</w:t>
      </w:r>
      <w:r w:rsidRPr="00BA7BA6">
        <w:t>len</w:t>
      </w:r>
      <w:r w:rsidRPr="00BA7BA6">
        <w:rPr>
          <w:rFonts w:cs="Technika"/>
        </w:rPr>
        <w:t>í</w:t>
      </w:r>
      <w:r w:rsidRPr="00BA7BA6">
        <w:t>, Th</w:t>
      </w:r>
      <w:r w:rsidRPr="00BA7BA6">
        <w:rPr>
          <w:rFonts w:cs="Technika"/>
        </w:rPr>
        <w:t>á</w:t>
      </w:r>
      <w:r w:rsidRPr="00BA7BA6">
        <w:t>kurova 7, 166 29 Praha 6</w:t>
      </w:r>
      <w:r w:rsidR="00A85161">
        <w:t>.</w:t>
      </w:r>
      <w:r w:rsidR="00B938F7">
        <w:t xml:space="preserve"> </w:t>
      </w:r>
      <w:r w:rsidR="00B938F7" w:rsidRPr="00486C5C">
        <w:t>Zasláním těchto osobních dokumentů uchazeči souhlasí s jejich uchováním po dobu výběrového řízení.</w:t>
      </w:r>
    </w:p>
    <w:p w14:paraId="63AC0DC1" w14:textId="77777777" w:rsidR="004A1FB0" w:rsidRPr="00BA7BA6" w:rsidRDefault="004A1FB0" w:rsidP="004A1FB0">
      <w:pPr>
        <w:jc w:val="both"/>
      </w:pPr>
    </w:p>
    <w:p w14:paraId="5A989B0D" w14:textId="1DDC4D5A" w:rsidR="004A1FB0" w:rsidRPr="00BA7BA6" w:rsidRDefault="004A1FB0" w:rsidP="004A1FB0">
      <w:pPr>
        <w:jc w:val="both"/>
      </w:pPr>
    </w:p>
    <w:p w14:paraId="27FA3EFB" w14:textId="77777777" w:rsidR="00681C06" w:rsidRPr="00BA7BA6" w:rsidRDefault="00681C06" w:rsidP="004A1FB0">
      <w:pPr>
        <w:rPr>
          <w:rFonts w:cs="Arial"/>
          <w:sz w:val="24"/>
        </w:rPr>
      </w:pPr>
    </w:p>
    <w:p w14:paraId="758BA120" w14:textId="5865DB0F" w:rsidR="00681C06" w:rsidRDefault="00E77BC6" w:rsidP="004A1FB0">
      <w:p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 </w:t>
      </w:r>
    </w:p>
    <w:p w14:paraId="6E9A2AEB" w14:textId="77777777" w:rsidR="00E15821" w:rsidRPr="00E15821" w:rsidRDefault="00E15821" w:rsidP="004A1FB0">
      <w:pPr>
        <w:rPr>
          <w:rFonts w:ascii="Arial" w:hAnsi="Arial" w:cs="Arial"/>
          <w:szCs w:val="20"/>
        </w:rPr>
      </w:pPr>
    </w:p>
    <w:sectPr w:rsidR="00E15821" w:rsidRPr="00E15821" w:rsidSect="004529D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3686" w:right="1134" w:bottom="2552" w:left="1701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93998" w14:textId="77777777" w:rsidR="007C006F" w:rsidRDefault="007C006F" w:rsidP="003829EA">
      <w:pPr>
        <w:spacing w:line="240" w:lineRule="auto"/>
      </w:pPr>
      <w:r>
        <w:separator/>
      </w:r>
    </w:p>
  </w:endnote>
  <w:endnote w:type="continuationSeparator" w:id="0">
    <w:p w14:paraId="77BC2EFD" w14:textId="77777777" w:rsidR="007C006F" w:rsidRDefault="007C006F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  <w:embedRegular r:id="rId1" w:fontKey="{AC34FDE9-2F84-46F7-A780-82857A6F689B}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  <w:embedRegular r:id="rId2" w:fontKey="{03E09CC3-471F-4B58-BC1E-E7558823645E}"/>
    <w:embedBold r:id="rId3" w:fontKey="{B3C01A6A-8FCA-43B2-811C-1FB3E41BC229}"/>
    <w:embedItalic r:id="rId4" w:fontKey="{BB7D823E-1B31-4023-AD87-2129A7434FE7}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  <w:embedRegular r:id="rId5" w:fontKey="{42DE016D-E64D-416B-809B-B90C0BEBB305}"/>
    <w:embedBold r:id="rId6" w:fontKey="{31E78F5F-C84E-4F06-A509-8A303ABBE6E5}"/>
    <w:embedItalic r:id="rId7" w:fontKey="{058B19C5-E822-43C9-82D8-43D2683449E8}"/>
  </w:font>
  <w:font w:name="Liberation Sans">
    <w:altName w:val="Arial"/>
    <w:charset w:val="01"/>
    <w:family w:val="swiss"/>
    <w:pitch w:val="variable"/>
    <w:embedRegular r:id="rId8" w:fontKey="{1FA5EE30-28BF-4CCF-B653-5A61CC04F56B}"/>
    <w:embedBold r:id="rId9" w:fontKey="{5D01771F-3623-43B4-BB50-6C2546B1B5DF}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  <w:embedRegular r:id="rId10" w:fontKey="{47E09F25-4DE5-4B6F-9274-13B1BDF85131}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  <w:embedRegular r:id="rId11" w:fontKey="{0B8F783A-E426-4417-9C46-5FCFBFD40890}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12" w:fontKey="{265BD2BC-2AA6-457E-9B81-9378071F5410}"/>
    <w:embedBold r:id="rId13" w:fontKey="{87E6A38B-6C61-42F7-A391-F7BFEC0B152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57549" w14:textId="77777777" w:rsidR="00B938F7" w:rsidRDefault="00B938F7" w:rsidP="00AF37FE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931CC4">
      <w:rPr>
        <w:caps/>
        <w:spacing w:val="8"/>
        <w:kern w:val="20"/>
        <w:sz w:val="14"/>
        <w:szCs w:val="14"/>
        <w:lang w:val="en-GB" w:bidi="ar-SA"/>
      </w:rPr>
      <w:t>Thákurova 7</w:t>
    </w:r>
  </w:p>
  <w:p w14:paraId="76515E8A" w14:textId="77777777" w:rsidR="00B938F7" w:rsidRDefault="00B938F7" w:rsidP="00AF37FE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931CC4">
      <w:rPr>
        <w:caps/>
        <w:spacing w:val="8"/>
        <w:kern w:val="20"/>
        <w:sz w:val="14"/>
        <w:szCs w:val="14"/>
        <w:lang w:val="en-GB" w:bidi="ar-SA"/>
      </w:rPr>
      <w:t>166 29 Praha 6</w:t>
    </w:r>
  </w:p>
  <w:p w14:paraId="2AA4B8FD" w14:textId="77777777" w:rsidR="00B938F7" w:rsidRDefault="00B938F7" w:rsidP="00AF37FE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Česká republika</w:t>
    </w:r>
  </w:p>
  <w:p w14:paraId="0C598845" w14:textId="77777777" w:rsidR="00B938F7" w:rsidRPr="004E4774" w:rsidRDefault="00B938F7" w:rsidP="00AF37FE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61CD880B" w14:textId="048D7C81" w:rsidR="00B938F7" w:rsidRDefault="00B938F7" w:rsidP="00AF37FE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+420 224358 750</w:t>
    </w:r>
  </w:p>
  <w:p w14:paraId="24E90B0E" w14:textId="77777777" w:rsidR="00B938F7" w:rsidRDefault="00B938F7" w:rsidP="00AF37FE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email@fsv.cvut.cz</w:t>
    </w:r>
  </w:p>
  <w:p w14:paraId="1B59D1A2" w14:textId="77777777" w:rsidR="00B938F7" w:rsidRPr="004E4774" w:rsidRDefault="00B938F7" w:rsidP="00AF37FE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www.fsv. cvut.cz</w:t>
    </w:r>
  </w:p>
  <w:p w14:paraId="5FCBFA82" w14:textId="77777777" w:rsidR="00B938F7" w:rsidRPr="004E4774" w:rsidRDefault="00B938F7" w:rsidP="00AF37FE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2F563215" w14:textId="77777777" w:rsidR="00B938F7" w:rsidRPr="000403B8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IČ 68407700 | DIČ CZ68407700</w:t>
    </w:r>
  </w:p>
  <w:p w14:paraId="18CC15D7" w14:textId="77777777" w:rsidR="00B938F7" w:rsidRPr="000403B8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BANKOVNÍ SPOJENÍ</w:t>
    </w:r>
    <w:r>
      <w:rPr>
        <w:caps/>
        <w:spacing w:val="8"/>
        <w:kern w:val="20"/>
        <w:sz w:val="14"/>
        <w:szCs w:val="14"/>
        <w:lang w:val="en-GB" w:bidi="ar-SA"/>
      </w:rPr>
      <w:t>: KOmerční banka a.s.</w:t>
    </w:r>
  </w:p>
  <w:p w14:paraId="686E9426" w14:textId="77777777" w:rsidR="00B938F7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Č. Ú. 19-550</w:t>
    </w:r>
    <w:r>
      <w:rPr>
        <w:caps/>
        <w:spacing w:val="8"/>
        <w:kern w:val="20"/>
        <w:sz w:val="14"/>
        <w:szCs w:val="14"/>
        <w:lang w:val="en-GB" w:bidi="ar-SA"/>
      </w:rPr>
      <w:t>4610227</w:t>
    </w:r>
    <w:r w:rsidRPr="000403B8">
      <w:rPr>
        <w:caps/>
        <w:spacing w:val="8"/>
        <w:kern w:val="20"/>
        <w:sz w:val="14"/>
        <w:szCs w:val="14"/>
        <w:lang w:val="en-GB" w:bidi="ar-SA"/>
      </w:rPr>
      <w:t>/0100</w:t>
    </w:r>
  </w:p>
  <w:p w14:paraId="753654BC" w14:textId="77777777" w:rsidR="00B938F7" w:rsidRPr="004E4774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405DB5D2" w14:textId="77777777" w:rsidR="00B938F7" w:rsidRDefault="00B938F7" w:rsidP="00D33E16">
    <w:pPr>
      <w:pStyle w:val="Zpat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BE465" w14:textId="77777777" w:rsidR="00B938F7" w:rsidRDefault="00B938F7" w:rsidP="00997E73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931CC4">
      <w:rPr>
        <w:caps/>
        <w:spacing w:val="8"/>
        <w:kern w:val="20"/>
        <w:sz w:val="14"/>
        <w:szCs w:val="14"/>
        <w:lang w:val="en-GB" w:bidi="ar-SA"/>
      </w:rPr>
      <w:t>Thákurova 7</w:t>
    </w:r>
  </w:p>
  <w:p w14:paraId="12D5E19E" w14:textId="77777777" w:rsidR="00B938F7" w:rsidRDefault="00B938F7" w:rsidP="00997E73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931CC4">
      <w:rPr>
        <w:caps/>
        <w:spacing w:val="8"/>
        <w:kern w:val="20"/>
        <w:sz w:val="14"/>
        <w:szCs w:val="14"/>
        <w:lang w:val="en-GB" w:bidi="ar-SA"/>
      </w:rPr>
      <w:t>166 29 Praha 6</w:t>
    </w:r>
  </w:p>
  <w:p w14:paraId="323D2598" w14:textId="77777777" w:rsidR="00B938F7" w:rsidRDefault="00B938F7" w:rsidP="00997E73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Česká republika</w:t>
    </w:r>
  </w:p>
  <w:p w14:paraId="6ED7FEB9" w14:textId="77777777" w:rsidR="00B938F7" w:rsidRPr="004E4774" w:rsidRDefault="00B938F7" w:rsidP="00997E73">
    <w:pPr>
      <w:framePr w:w="2098" w:h="567" w:wrap="notBeside" w:vAnchor="page" w:hAnchor="page" w:x="1702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6F53FC7C" w14:textId="77777777" w:rsidR="00B938F7" w:rsidRPr="000403B8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IČ 68407700 | DIČ CZ68407700</w:t>
    </w:r>
  </w:p>
  <w:p w14:paraId="040A15DD" w14:textId="77777777" w:rsidR="00B938F7" w:rsidRPr="000403B8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BANKOVNÍ SPOJENÍ</w:t>
    </w:r>
    <w:r>
      <w:rPr>
        <w:caps/>
        <w:spacing w:val="8"/>
        <w:kern w:val="20"/>
        <w:sz w:val="14"/>
        <w:szCs w:val="14"/>
        <w:lang w:val="en-GB" w:bidi="ar-SA"/>
      </w:rPr>
      <w:t>:</w:t>
    </w:r>
    <w:r w:rsidRPr="000403B8">
      <w:rPr>
        <w:caps/>
        <w:spacing w:val="8"/>
        <w:kern w:val="20"/>
        <w:sz w:val="14"/>
        <w:szCs w:val="14"/>
        <w:lang w:val="en-GB" w:bidi="ar-SA"/>
      </w:rPr>
      <w:t xml:space="preserve"> K</w:t>
    </w:r>
    <w:r>
      <w:rPr>
        <w:caps/>
        <w:spacing w:val="8"/>
        <w:kern w:val="20"/>
        <w:sz w:val="14"/>
        <w:szCs w:val="14"/>
        <w:lang w:val="en-GB" w:bidi="ar-SA"/>
      </w:rPr>
      <w:t>omerční banka a.s.</w:t>
    </w:r>
    <w:r w:rsidRPr="000403B8">
      <w:rPr>
        <w:caps/>
        <w:spacing w:val="8"/>
        <w:kern w:val="20"/>
        <w:sz w:val="14"/>
        <w:szCs w:val="14"/>
        <w:lang w:val="en-GB" w:bidi="ar-SA"/>
      </w:rPr>
      <w:t xml:space="preserve"> </w:t>
    </w:r>
  </w:p>
  <w:p w14:paraId="11F579A8" w14:textId="77777777" w:rsidR="00B938F7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 w:rsidRPr="000403B8">
      <w:rPr>
        <w:caps/>
        <w:spacing w:val="8"/>
        <w:kern w:val="20"/>
        <w:sz w:val="14"/>
        <w:szCs w:val="14"/>
        <w:lang w:val="en-GB" w:bidi="ar-SA"/>
      </w:rPr>
      <w:t>Č. Ú. 19-550</w:t>
    </w:r>
    <w:r>
      <w:rPr>
        <w:caps/>
        <w:spacing w:val="8"/>
        <w:kern w:val="20"/>
        <w:sz w:val="14"/>
        <w:szCs w:val="14"/>
        <w:lang w:val="en-GB" w:bidi="ar-SA"/>
      </w:rPr>
      <w:t>4610227</w:t>
    </w:r>
    <w:r w:rsidRPr="000403B8">
      <w:rPr>
        <w:caps/>
        <w:spacing w:val="8"/>
        <w:kern w:val="20"/>
        <w:sz w:val="14"/>
        <w:szCs w:val="14"/>
        <w:lang w:val="en-GB" w:bidi="ar-SA"/>
      </w:rPr>
      <w:t>/0100</w:t>
    </w:r>
  </w:p>
  <w:p w14:paraId="1148E89E" w14:textId="77777777" w:rsidR="00B938F7" w:rsidRPr="004E4774" w:rsidRDefault="00B938F7" w:rsidP="00997E73">
    <w:pPr>
      <w:framePr w:w="4099" w:h="567" w:wrap="notBeside" w:vAnchor="page" w:hAnchor="page" w:x="6238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3510ACEC" w14:textId="77777777" w:rsidR="00B938F7" w:rsidRDefault="00B938F7" w:rsidP="00997E73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+420 224 351 111</w:t>
    </w:r>
  </w:p>
  <w:p w14:paraId="5BC6A410" w14:textId="77777777" w:rsidR="00B938F7" w:rsidRDefault="00B938F7" w:rsidP="00997E73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email@fsv.cvut.cz</w:t>
    </w:r>
  </w:p>
  <w:p w14:paraId="6E90DAD8" w14:textId="77777777" w:rsidR="00B938F7" w:rsidRPr="004E4774" w:rsidRDefault="00B938F7" w:rsidP="00997E73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  <w:r>
      <w:rPr>
        <w:caps/>
        <w:spacing w:val="8"/>
        <w:kern w:val="20"/>
        <w:sz w:val="14"/>
        <w:szCs w:val="14"/>
        <w:lang w:val="en-GB" w:bidi="ar-SA"/>
      </w:rPr>
      <w:t>www.fsv. cvut.cz</w:t>
    </w:r>
  </w:p>
  <w:p w14:paraId="462872ED" w14:textId="77777777" w:rsidR="00B938F7" w:rsidRPr="004E4774" w:rsidRDefault="00B938F7" w:rsidP="00997E73">
    <w:pPr>
      <w:framePr w:w="2098" w:h="567" w:wrap="notBeside" w:vAnchor="page" w:hAnchor="page" w:x="3970" w:y="15764"/>
      <w:spacing w:line="200" w:lineRule="exact"/>
      <w:rPr>
        <w:caps/>
        <w:spacing w:val="8"/>
        <w:kern w:val="20"/>
        <w:sz w:val="14"/>
        <w:szCs w:val="14"/>
        <w:lang w:val="en-GB" w:bidi="ar-SA"/>
      </w:rPr>
    </w:pPr>
  </w:p>
  <w:p w14:paraId="18CDBBA7" w14:textId="77777777" w:rsidR="00B938F7" w:rsidRPr="004E4774" w:rsidRDefault="00B938F7" w:rsidP="004E4774">
    <w:pPr>
      <w:pStyle w:val="Zpat"/>
      <w:spacing w:line="200" w:lineRule="exact"/>
      <w:rPr>
        <w:caps/>
        <w:spacing w:val="8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17F9D" w14:textId="77777777" w:rsidR="007C006F" w:rsidRDefault="007C006F" w:rsidP="003829EA">
      <w:pPr>
        <w:spacing w:line="240" w:lineRule="auto"/>
      </w:pPr>
      <w:r>
        <w:separator/>
      </w:r>
    </w:p>
  </w:footnote>
  <w:footnote w:type="continuationSeparator" w:id="0">
    <w:p w14:paraId="6FCF8615" w14:textId="77777777" w:rsidR="007C006F" w:rsidRDefault="007C006F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A035CD" w14:textId="7436E1B4" w:rsidR="00B938F7" w:rsidRPr="000633F2" w:rsidRDefault="00B938F7" w:rsidP="000F3D93">
    <w:pPr>
      <w:framePr w:w="2835" w:h="567" w:wrap="notBeside" w:vAnchor="page" w:hAnchor="page" w:x="9186" w:y="2836"/>
      <w:rPr>
        <w:kern w:val="20"/>
        <w:szCs w:val="20"/>
        <w:lang w:val="en-GB" w:bidi="ar-SA"/>
      </w:rPr>
    </w:pPr>
    <w:r>
      <w:rPr>
        <w:kern w:val="20"/>
        <w:szCs w:val="20"/>
        <w:lang w:val="en-GB" w:bidi="ar-SA"/>
      </w:rPr>
      <w:t>Strana</w:t>
    </w:r>
    <w:r w:rsidRPr="008815D8">
      <w:rPr>
        <w:kern w:val="20"/>
        <w:szCs w:val="20"/>
        <w:lang w:val="en-GB"/>
      </w:rPr>
      <w:t xml:space="preserve"> </w:t>
    </w:r>
    <w:r w:rsidRPr="008815D8">
      <w:rPr>
        <w:kern w:val="20"/>
        <w:szCs w:val="20"/>
        <w:lang w:val="en-GB"/>
      </w:rPr>
      <w:fldChar w:fldCharType="begin"/>
    </w:r>
    <w:r w:rsidRPr="008815D8">
      <w:rPr>
        <w:kern w:val="20"/>
        <w:szCs w:val="20"/>
        <w:lang w:val="en-GB"/>
      </w:rPr>
      <w:instrText xml:space="preserve"> PAGE </w:instrText>
    </w:r>
    <w:r w:rsidRPr="008815D8">
      <w:rPr>
        <w:kern w:val="20"/>
        <w:szCs w:val="20"/>
        <w:lang w:val="en-GB"/>
      </w:rPr>
      <w:fldChar w:fldCharType="separate"/>
    </w:r>
    <w:r w:rsidR="00E77BC6">
      <w:rPr>
        <w:noProof/>
        <w:kern w:val="20"/>
        <w:szCs w:val="20"/>
        <w:lang w:val="en-GB"/>
      </w:rPr>
      <w:t>2</w:t>
    </w:r>
    <w:r w:rsidRPr="008815D8">
      <w:rPr>
        <w:kern w:val="20"/>
        <w:szCs w:val="20"/>
        <w:lang w:val="en-GB"/>
      </w:rPr>
      <w:fldChar w:fldCharType="end"/>
    </w:r>
    <w:r>
      <w:rPr>
        <w:kern w:val="20"/>
        <w:szCs w:val="20"/>
        <w:lang w:val="en-GB"/>
      </w:rPr>
      <w:t>/</w:t>
    </w:r>
    <w:r w:rsidRPr="008815D8">
      <w:rPr>
        <w:kern w:val="20"/>
        <w:szCs w:val="20"/>
        <w:lang w:val="en-GB"/>
      </w:rPr>
      <w:fldChar w:fldCharType="begin"/>
    </w:r>
    <w:r w:rsidRPr="008815D8">
      <w:rPr>
        <w:kern w:val="20"/>
        <w:szCs w:val="20"/>
        <w:lang w:val="en-GB"/>
      </w:rPr>
      <w:instrText xml:space="preserve"> NUMPAGES </w:instrText>
    </w:r>
    <w:r w:rsidRPr="008815D8">
      <w:rPr>
        <w:kern w:val="20"/>
        <w:szCs w:val="20"/>
        <w:lang w:val="en-GB"/>
      </w:rPr>
      <w:fldChar w:fldCharType="separate"/>
    </w:r>
    <w:r w:rsidR="00E77BC6">
      <w:rPr>
        <w:noProof/>
        <w:kern w:val="20"/>
        <w:szCs w:val="20"/>
        <w:lang w:val="en-GB"/>
      </w:rPr>
      <w:t>2</w:t>
    </w:r>
    <w:r w:rsidRPr="008815D8">
      <w:rPr>
        <w:kern w:val="20"/>
        <w:szCs w:val="20"/>
        <w:lang w:val="en-GB"/>
      </w:rPr>
      <w:fldChar w:fldCharType="end"/>
    </w:r>
  </w:p>
  <w:p w14:paraId="513CC274" w14:textId="77777777" w:rsidR="00B938F7" w:rsidRDefault="00B938F7">
    <w:pPr>
      <w:pStyle w:val="Zhlav"/>
    </w:pPr>
    <w:r>
      <w:rPr>
        <w:caps/>
        <w:noProof/>
        <w:spacing w:val="8"/>
        <w:kern w:val="20"/>
        <w:szCs w:val="20"/>
        <w:lang w:eastAsia="cs-CZ" w:bidi="ar-SA"/>
      </w:rPr>
      <w:drawing>
        <wp:anchor distT="0" distB="0" distL="114300" distR="114300" simplePos="0" relativeHeight="251660288" behindDoc="0" locked="0" layoutInCell="1" allowOverlap="1" wp14:anchorId="0452420A" wp14:editId="62BC211E">
          <wp:simplePos x="0" y="0"/>
          <wp:positionH relativeFrom="page">
            <wp:posOffset>4773930</wp:posOffset>
          </wp:positionH>
          <wp:positionV relativeFrom="page">
            <wp:posOffset>540385</wp:posOffset>
          </wp:positionV>
          <wp:extent cx="2066400" cy="1007280"/>
          <wp:effectExtent l="0" t="0" r="0" b="254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66400" cy="100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BFBF5A" w14:textId="77777777" w:rsidR="00B938F7" w:rsidRPr="00EA1365" w:rsidRDefault="00B938F7" w:rsidP="00EA1365">
    <w:pPr>
      <w:pStyle w:val="Zhlav"/>
    </w:pPr>
    <w:r>
      <w:rPr>
        <w:caps/>
        <w:noProof/>
        <w:spacing w:val="8"/>
        <w:kern w:val="20"/>
        <w:szCs w:val="20"/>
        <w:lang w:eastAsia="cs-CZ" w:bidi="ar-SA"/>
      </w:rPr>
      <w:drawing>
        <wp:anchor distT="0" distB="0" distL="114300" distR="114300" simplePos="0" relativeHeight="251657216" behindDoc="0" locked="0" layoutInCell="1" allowOverlap="1" wp14:anchorId="664F7189" wp14:editId="10C3755B">
          <wp:simplePos x="0" y="0"/>
          <wp:positionH relativeFrom="page">
            <wp:posOffset>4773930</wp:posOffset>
          </wp:positionH>
          <wp:positionV relativeFrom="page">
            <wp:posOffset>540385</wp:posOffset>
          </wp:positionV>
          <wp:extent cx="2066400" cy="1007280"/>
          <wp:effectExtent l="0" t="0" r="0" b="254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66400" cy="100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31CC4">
      <w:rPr>
        <w:caps/>
        <w:spacing w:val="8"/>
        <w:kern w:val="20"/>
        <w:szCs w:val="20"/>
        <w:lang w:val="en-GB" w:bidi="ar-SA"/>
      </w:rPr>
      <w:t>Fakulta stavební</w:t>
    </w:r>
  </w:p>
  <w:p w14:paraId="0A1CC048" w14:textId="77777777" w:rsidR="00B938F7" w:rsidRPr="009A04F0" w:rsidRDefault="00B938F7" w:rsidP="00051265">
    <w:pPr>
      <w:rPr>
        <w:kern w:val="20"/>
        <w:szCs w:val="20"/>
      </w:rPr>
    </w:pPr>
    <w:r>
      <w:rPr>
        <w:kern w:val="20"/>
        <w:szCs w:val="20"/>
      </w:rPr>
      <w:t>prof. Ing. Jiří Máca, CSc.</w:t>
    </w:r>
  </w:p>
  <w:p w14:paraId="0C0942CE" w14:textId="77777777" w:rsidR="00B938F7" w:rsidRPr="001442C5" w:rsidRDefault="00B938F7" w:rsidP="00051265">
    <w:pPr>
      <w:rPr>
        <w:caps/>
        <w:spacing w:val="8"/>
        <w:kern w:val="20"/>
        <w:szCs w:val="20"/>
        <w:lang w:val="en-GB" w:bidi="ar-SA"/>
      </w:rPr>
    </w:pPr>
    <w:r>
      <w:rPr>
        <w:caps/>
        <w:spacing w:val="8"/>
        <w:kern w:val="20"/>
        <w:szCs w:val="20"/>
        <w:lang w:val="en-GB" w:bidi="ar-SA"/>
      </w:rPr>
      <w:t xml:space="preserve">děkan </w:t>
    </w:r>
  </w:p>
  <w:p w14:paraId="5A549899" w14:textId="69B61930" w:rsidR="00B938F7" w:rsidRPr="000633F2" w:rsidRDefault="00B938F7" w:rsidP="000633F2">
    <w:pPr>
      <w:framePr w:w="2835" w:h="567" w:wrap="notBeside" w:vAnchor="page" w:hAnchor="page" w:x="9186" w:y="2836"/>
      <w:rPr>
        <w:kern w:val="20"/>
        <w:szCs w:val="20"/>
        <w:lang w:val="en-GB" w:bidi="ar-SA"/>
      </w:rPr>
    </w:pPr>
    <w:r>
      <w:rPr>
        <w:kern w:val="20"/>
        <w:szCs w:val="20"/>
        <w:lang w:val="en-GB" w:bidi="ar-SA"/>
      </w:rPr>
      <w:t>Strana</w:t>
    </w:r>
    <w:r w:rsidRPr="008815D8">
      <w:rPr>
        <w:kern w:val="20"/>
        <w:szCs w:val="20"/>
        <w:lang w:val="en-GB"/>
      </w:rPr>
      <w:t xml:space="preserve"> </w:t>
    </w:r>
    <w:r w:rsidRPr="008815D8">
      <w:rPr>
        <w:kern w:val="20"/>
        <w:szCs w:val="20"/>
        <w:lang w:val="en-GB"/>
      </w:rPr>
      <w:fldChar w:fldCharType="begin"/>
    </w:r>
    <w:r w:rsidRPr="008815D8">
      <w:rPr>
        <w:kern w:val="20"/>
        <w:szCs w:val="20"/>
        <w:lang w:val="en-GB"/>
      </w:rPr>
      <w:instrText xml:space="preserve"> PAGE </w:instrText>
    </w:r>
    <w:r w:rsidRPr="008815D8">
      <w:rPr>
        <w:kern w:val="20"/>
        <w:szCs w:val="20"/>
        <w:lang w:val="en-GB"/>
      </w:rPr>
      <w:fldChar w:fldCharType="separate"/>
    </w:r>
    <w:r w:rsidR="002D412C">
      <w:rPr>
        <w:noProof/>
        <w:kern w:val="20"/>
        <w:szCs w:val="20"/>
        <w:lang w:val="en-GB"/>
      </w:rPr>
      <w:t>1</w:t>
    </w:r>
    <w:r w:rsidRPr="008815D8">
      <w:rPr>
        <w:kern w:val="20"/>
        <w:szCs w:val="20"/>
        <w:lang w:val="en-GB"/>
      </w:rPr>
      <w:fldChar w:fldCharType="end"/>
    </w:r>
    <w:r>
      <w:rPr>
        <w:kern w:val="20"/>
        <w:szCs w:val="20"/>
        <w:lang w:val="en-GB"/>
      </w:rPr>
      <w:t>/</w:t>
    </w:r>
    <w:r w:rsidRPr="008815D8">
      <w:rPr>
        <w:kern w:val="20"/>
        <w:szCs w:val="20"/>
        <w:lang w:val="en-GB"/>
      </w:rPr>
      <w:fldChar w:fldCharType="begin"/>
    </w:r>
    <w:r w:rsidRPr="008815D8">
      <w:rPr>
        <w:kern w:val="20"/>
        <w:szCs w:val="20"/>
        <w:lang w:val="en-GB"/>
      </w:rPr>
      <w:instrText xml:space="preserve"> NUMPAGES </w:instrText>
    </w:r>
    <w:r w:rsidRPr="008815D8">
      <w:rPr>
        <w:kern w:val="20"/>
        <w:szCs w:val="20"/>
        <w:lang w:val="en-GB"/>
      </w:rPr>
      <w:fldChar w:fldCharType="separate"/>
    </w:r>
    <w:r w:rsidR="002D412C">
      <w:rPr>
        <w:noProof/>
        <w:kern w:val="20"/>
        <w:szCs w:val="20"/>
        <w:lang w:val="en-GB"/>
      </w:rPr>
      <w:t>1</w:t>
    </w:r>
    <w:r w:rsidRPr="008815D8">
      <w:rPr>
        <w:kern w:val="20"/>
        <w:szCs w:val="20"/>
        <w:lang w:val="en-GB"/>
      </w:rPr>
      <w:fldChar w:fldCharType="end"/>
    </w:r>
  </w:p>
  <w:p w14:paraId="7A6F1586" w14:textId="7BA7C869" w:rsidR="00B938F7" w:rsidRPr="007E7AE9" w:rsidRDefault="006062B4" w:rsidP="00F92819">
    <w:pPr>
      <w:framePr w:w="2835" w:h="676" w:wrap="notBeside" w:vAnchor="page" w:hAnchor="page" w:x="7456" w:y="3361"/>
      <w:rPr>
        <w:rFonts w:ascii="Arial" w:hAnsi="Arial" w:cs="Arial"/>
        <w:kern w:val="20"/>
        <w:sz w:val="22"/>
        <w:szCs w:val="22"/>
        <w:lang w:val="en-GB" w:bidi="ar-SA"/>
        <w14:numForm w14:val="oldStyle"/>
        <w14:numSpacing w14:val="proportional"/>
      </w:rPr>
    </w:pPr>
    <w:r>
      <w:rPr>
        <w:rFonts w:ascii="Arial" w:hAnsi="Arial" w:cs="Arial"/>
        <w:kern w:val="20"/>
        <w:sz w:val="22"/>
        <w:szCs w:val="22"/>
        <w:lang w:val="en-GB" w:bidi="ar-SA"/>
        <w14:numForm w14:val="oldStyle"/>
        <w14:numSpacing w14:val="proportional"/>
      </w:rPr>
      <w:t xml:space="preserve">          </w:t>
    </w:r>
    <w:r w:rsidR="00B938F7" w:rsidRPr="007E7AE9">
      <w:rPr>
        <w:rFonts w:ascii="Arial" w:hAnsi="Arial" w:cs="Arial"/>
        <w:kern w:val="20"/>
        <w:sz w:val="22"/>
        <w:szCs w:val="22"/>
        <w:lang w:val="en-GB" w:bidi="ar-SA"/>
        <w14:numForm w14:val="oldStyle"/>
        <w14:numSpacing w14:val="proportional"/>
      </w:rPr>
      <w:t>V Praze</w:t>
    </w:r>
    <w:r w:rsidR="00B938F7">
      <w:rPr>
        <w:rFonts w:ascii="Arial" w:hAnsi="Arial" w:cs="Arial"/>
        <w:kern w:val="20"/>
        <w:sz w:val="22"/>
        <w:szCs w:val="22"/>
        <w:lang w:val="en-GB" w:bidi="ar-SA"/>
        <w14:numForm w14:val="oldStyle"/>
        <w14:numSpacing w14:val="proportional"/>
      </w:rPr>
      <w:t xml:space="preserve"> dne</w:t>
    </w:r>
    <w:r>
      <w:rPr>
        <w:rFonts w:ascii="Arial" w:hAnsi="Arial" w:cs="Arial"/>
        <w:kern w:val="20"/>
        <w:sz w:val="22"/>
        <w:szCs w:val="22"/>
        <w:lang w:val="en-GB" w:bidi="ar-SA"/>
        <w14:numForm w14:val="oldStyle"/>
        <w14:numSpacing w14:val="proportional"/>
      </w:rPr>
      <w:t xml:space="preserve"> 4. 9. 2019</w:t>
    </w:r>
  </w:p>
  <w:p w14:paraId="12999DC2" w14:textId="77777777" w:rsidR="00B938F7" w:rsidRPr="001442C5" w:rsidRDefault="00B938F7" w:rsidP="001442C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657F"/>
    <w:multiLevelType w:val="singleLevel"/>
    <w:tmpl w:val="1DC45DD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0925FB0"/>
    <w:multiLevelType w:val="hybridMultilevel"/>
    <w:tmpl w:val="038EC108"/>
    <w:lvl w:ilvl="0" w:tplc="F0D8410E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06BC5"/>
    <w:multiLevelType w:val="hybridMultilevel"/>
    <w:tmpl w:val="641E70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06C3E"/>
    <w:multiLevelType w:val="hybridMultilevel"/>
    <w:tmpl w:val="CD9E9EB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1D0668E"/>
    <w:multiLevelType w:val="hybridMultilevel"/>
    <w:tmpl w:val="C35A0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4376D"/>
    <w:multiLevelType w:val="hybridMultilevel"/>
    <w:tmpl w:val="2B8AD8E0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ED441E5"/>
    <w:multiLevelType w:val="hybridMultilevel"/>
    <w:tmpl w:val="7A4417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DE2847"/>
    <w:multiLevelType w:val="hybridMultilevel"/>
    <w:tmpl w:val="C37E68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5F517F08"/>
    <w:multiLevelType w:val="hybridMultilevel"/>
    <w:tmpl w:val="40BAB53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7EwsjQ2Njc3NDJV0lEKTi0uzszPAykwrgUAshwt9CwAAAA="/>
  </w:docVars>
  <w:rsids>
    <w:rsidRoot w:val="00F47C05"/>
    <w:rsid w:val="000403B8"/>
    <w:rsid w:val="00051265"/>
    <w:rsid w:val="000547D7"/>
    <w:rsid w:val="000633F2"/>
    <w:rsid w:val="00080867"/>
    <w:rsid w:val="000A4D7F"/>
    <w:rsid w:val="000B1D91"/>
    <w:rsid w:val="000B627A"/>
    <w:rsid w:val="000D0485"/>
    <w:rsid w:val="000E5116"/>
    <w:rsid w:val="000F3D93"/>
    <w:rsid w:val="00120088"/>
    <w:rsid w:val="00132EB6"/>
    <w:rsid w:val="001442C5"/>
    <w:rsid w:val="001766B4"/>
    <w:rsid w:val="001C75BA"/>
    <w:rsid w:val="001F5415"/>
    <w:rsid w:val="001F7D02"/>
    <w:rsid w:val="00247379"/>
    <w:rsid w:val="00297CB8"/>
    <w:rsid w:val="002A4CDE"/>
    <w:rsid w:val="002D412C"/>
    <w:rsid w:val="002E03AD"/>
    <w:rsid w:val="00313319"/>
    <w:rsid w:val="00337F80"/>
    <w:rsid w:val="00345D0B"/>
    <w:rsid w:val="00346C1A"/>
    <w:rsid w:val="00362CEF"/>
    <w:rsid w:val="003829EA"/>
    <w:rsid w:val="00387CAD"/>
    <w:rsid w:val="003A492C"/>
    <w:rsid w:val="003A768B"/>
    <w:rsid w:val="003C4A86"/>
    <w:rsid w:val="003E016D"/>
    <w:rsid w:val="003F0C61"/>
    <w:rsid w:val="00400F34"/>
    <w:rsid w:val="004051AF"/>
    <w:rsid w:val="00415C0B"/>
    <w:rsid w:val="00427F23"/>
    <w:rsid w:val="0043252B"/>
    <w:rsid w:val="004529D4"/>
    <w:rsid w:val="0047761B"/>
    <w:rsid w:val="00486C5C"/>
    <w:rsid w:val="00493F42"/>
    <w:rsid w:val="004A1FB0"/>
    <w:rsid w:val="004C34B5"/>
    <w:rsid w:val="004C7AA7"/>
    <w:rsid w:val="004E4774"/>
    <w:rsid w:val="004F2253"/>
    <w:rsid w:val="0050153A"/>
    <w:rsid w:val="00521253"/>
    <w:rsid w:val="00566042"/>
    <w:rsid w:val="00566C0F"/>
    <w:rsid w:val="005704FF"/>
    <w:rsid w:val="0058340F"/>
    <w:rsid w:val="005C2DA1"/>
    <w:rsid w:val="005E4740"/>
    <w:rsid w:val="005E759D"/>
    <w:rsid w:val="006062B4"/>
    <w:rsid w:val="006357A3"/>
    <w:rsid w:val="006712D2"/>
    <w:rsid w:val="006813CC"/>
    <w:rsid w:val="00681C06"/>
    <w:rsid w:val="006B251B"/>
    <w:rsid w:val="006F3577"/>
    <w:rsid w:val="007409B8"/>
    <w:rsid w:val="00784F31"/>
    <w:rsid w:val="00790AFA"/>
    <w:rsid w:val="007A4ED7"/>
    <w:rsid w:val="007C006F"/>
    <w:rsid w:val="007D0FD1"/>
    <w:rsid w:val="007D57DB"/>
    <w:rsid w:val="007D5B59"/>
    <w:rsid w:val="007E7AE9"/>
    <w:rsid w:val="00830D01"/>
    <w:rsid w:val="008413CE"/>
    <w:rsid w:val="00845050"/>
    <w:rsid w:val="00872128"/>
    <w:rsid w:val="008B6E5E"/>
    <w:rsid w:val="008D4B2A"/>
    <w:rsid w:val="008D5100"/>
    <w:rsid w:val="008D58C2"/>
    <w:rsid w:val="008E7332"/>
    <w:rsid w:val="009039B5"/>
    <w:rsid w:val="00925272"/>
    <w:rsid w:val="009272AC"/>
    <w:rsid w:val="009273A1"/>
    <w:rsid w:val="00931CC4"/>
    <w:rsid w:val="00941856"/>
    <w:rsid w:val="009432EA"/>
    <w:rsid w:val="00950B73"/>
    <w:rsid w:val="009566D3"/>
    <w:rsid w:val="00973A47"/>
    <w:rsid w:val="00992323"/>
    <w:rsid w:val="00997E73"/>
    <w:rsid w:val="009A04F0"/>
    <w:rsid w:val="009B4D19"/>
    <w:rsid w:val="009D3554"/>
    <w:rsid w:val="009D3899"/>
    <w:rsid w:val="009F66F4"/>
    <w:rsid w:val="009F6BE8"/>
    <w:rsid w:val="00A059A7"/>
    <w:rsid w:val="00A47FBA"/>
    <w:rsid w:val="00A5019A"/>
    <w:rsid w:val="00A75551"/>
    <w:rsid w:val="00A80A4D"/>
    <w:rsid w:val="00A85161"/>
    <w:rsid w:val="00A94FC8"/>
    <w:rsid w:val="00AF37FE"/>
    <w:rsid w:val="00B320DC"/>
    <w:rsid w:val="00B333EF"/>
    <w:rsid w:val="00B364C5"/>
    <w:rsid w:val="00B3728C"/>
    <w:rsid w:val="00B37F6F"/>
    <w:rsid w:val="00B41A97"/>
    <w:rsid w:val="00B87523"/>
    <w:rsid w:val="00B91C0B"/>
    <w:rsid w:val="00B938F7"/>
    <w:rsid w:val="00BA5C0D"/>
    <w:rsid w:val="00BA6E22"/>
    <w:rsid w:val="00BA7BA6"/>
    <w:rsid w:val="00BE3A4A"/>
    <w:rsid w:val="00C25580"/>
    <w:rsid w:val="00C3199D"/>
    <w:rsid w:val="00C57441"/>
    <w:rsid w:val="00C74314"/>
    <w:rsid w:val="00C92D6A"/>
    <w:rsid w:val="00CC01BD"/>
    <w:rsid w:val="00CC47B8"/>
    <w:rsid w:val="00CE6DA7"/>
    <w:rsid w:val="00D20954"/>
    <w:rsid w:val="00D33E16"/>
    <w:rsid w:val="00D60084"/>
    <w:rsid w:val="00D77C6B"/>
    <w:rsid w:val="00D81B9E"/>
    <w:rsid w:val="00DA704A"/>
    <w:rsid w:val="00DA756D"/>
    <w:rsid w:val="00DC662C"/>
    <w:rsid w:val="00DE0932"/>
    <w:rsid w:val="00DE7826"/>
    <w:rsid w:val="00DF2C50"/>
    <w:rsid w:val="00DF39E0"/>
    <w:rsid w:val="00DF42F3"/>
    <w:rsid w:val="00E15821"/>
    <w:rsid w:val="00E26F6A"/>
    <w:rsid w:val="00E31A05"/>
    <w:rsid w:val="00E54BA4"/>
    <w:rsid w:val="00E7485F"/>
    <w:rsid w:val="00E77BC6"/>
    <w:rsid w:val="00E83E4F"/>
    <w:rsid w:val="00EA1365"/>
    <w:rsid w:val="00EA5316"/>
    <w:rsid w:val="00EB66DF"/>
    <w:rsid w:val="00EF59D8"/>
    <w:rsid w:val="00F11829"/>
    <w:rsid w:val="00F154F8"/>
    <w:rsid w:val="00F23D38"/>
    <w:rsid w:val="00F44B03"/>
    <w:rsid w:val="00F47C05"/>
    <w:rsid w:val="00F53F34"/>
    <w:rsid w:val="00F61E27"/>
    <w:rsid w:val="00F80186"/>
    <w:rsid w:val="00F92819"/>
    <w:rsid w:val="00FB5DA5"/>
    <w:rsid w:val="00FC2511"/>
    <w:rsid w:val="00FC7658"/>
    <w:rsid w:val="00FE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F14CB85"/>
  <w15:docId w15:val="{461E7FB5-2CCA-4129-B8A7-DCB98804A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31A05"/>
    <w:pPr>
      <w:widowControl w:val="0"/>
      <w:spacing w:line="30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43252B"/>
    <w:pPr>
      <w:widowControl/>
      <w:spacing w:line="240" w:lineRule="auto"/>
    </w:pPr>
    <w:rPr>
      <w:rFonts w:ascii="Calibri" w:eastAsiaTheme="minorHAnsi" w:hAnsi="Calibri" w:cstheme="minorBidi"/>
      <w:sz w:val="22"/>
      <w:szCs w:val="21"/>
      <w:lang w:eastAsia="en-US" w:bidi="ar-SA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43252B"/>
    <w:rPr>
      <w:rFonts w:ascii="Calibri" w:eastAsiaTheme="minorHAnsi" w:hAnsi="Calibri" w:cstheme="minorBidi"/>
      <w:sz w:val="22"/>
      <w:szCs w:val="21"/>
      <w:lang w:eastAsia="en-US" w:bidi="ar-SA"/>
    </w:rPr>
  </w:style>
  <w:style w:type="paragraph" w:styleId="Odstavecseseznamem">
    <w:name w:val="List Paragraph"/>
    <w:basedOn w:val="Normln"/>
    <w:uiPriority w:val="34"/>
    <w:rsid w:val="00337F80"/>
    <w:pPr>
      <w:ind w:left="720"/>
      <w:contextualSpacing/>
    </w:pPr>
    <w:rPr>
      <w:rFonts w:cs="Mangal"/>
    </w:rPr>
  </w:style>
  <w:style w:type="character" w:styleId="Odkaznakoment">
    <w:name w:val="annotation reference"/>
    <w:basedOn w:val="Standardnpsmoodstavce"/>
    <w:uiPriority w:val="99"/>
    <w:semiHidden/>
    <w:unhideWhenUsed/>
    <w:rsid w:val="00F53F3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53F34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53F34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53F3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53F34"/>
    <w:rPr>
      <w:rFonts w:ascii="Technika" w:hAnsi="Technika" w:cs="Mangal"/>
      <w:b/>
      <w:bCs/>
      <w:sz w:val="20"/>
      <w:szCs w:val="18"/>
    </w:rPr>
  </w:style>
  <w:style w:type="paragraph" w:styleId="Revize">
    <w:name w:val="Revision"/>
    <w:hidden/>
    <w:uiPriority w:val="99"/>
    <w:semiHidden/>
    <w:rsid w:val="00F53F34"/>
    <w:rPr>
      <w:rFonts w:ascii="Technika" w:hAnsi="Technika" w:cs="Mangal"/>
      <w:sz w:val="20"/>
    </w:rPr>
  </w:style>
  <w:style w:type="paragraph" w:customStyle="1" w:styleId="Default">
    <w:name w:val="Default"/>
    <w:rsid w:val="00F80186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enka.kubickova@fsv.cvut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BEEBE9-6788-4598-82E8-C323E5DE6C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0DC57F-104A-4961-B050-F5B6EFE0A6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E50490-30CC-4450-8CB2-1F273CEF50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1B85CF-78C4-494C-9FF2-8FDB78C8C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vrinova</dc:creator>
  <cp:lastModifiedBy>trouster</cp:lastModifiedBy>
  <cp:revision>2</cp:revision>
  <cp:lastPrinted>2019-05-09T09:19:00Z</cp:lastPrinted>
  <dcterms:created xsi:type="dcterms:W3CDTF">2019-09-05T05:59:00Z</dcterms:created>
  <dcterms:modified xsi:type="dcterms:W3CDTF">2019-09-05T05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</Properties>
</file>